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09f8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f320b38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49f4e7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7T18:17:25Z</dcterms:created>
  <dcterms:modified xsi:type="dcterms:W3CDTF">2022-01-17T18:17:25Z</dcterms:modified>
</cp:coreProperties>
</file>